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43E5C255" w:rsidR="0068489D" w:rsidRDefault="00421900">
      <w:r>
        <w:t>Cool Sculpting. Article. Edelman. KA</w:t>
      </w:r>
      <w:r>
        <w:br/>
      </w:r>
    </w:p>
    <w:p w14:paraId="00000002" w14:textId="77777777" w:rsidR="0068489D" w:rsidRDefault="00421900">
      <w:r>
        <w:t>Kw: cool sculpting</w:t>
      </w:r>
      <w:r>
        <w:br/>
      </w:r>
    </w:p>
    <w:p w14:paraId="00000003" w14:textId="17C1EB68" w:rsidR="0068489D" w:rsidRDefault="00421900">
      <w:r>
        <w:t>/cool-sculpting-</w:t>
      </w:r>
      <w:r>
        <w:rPr>
          <w:sz w:val="20"/>
          <w:szCs w:val="20"/>
        </w:rPr>
        <w:t>South-Shore-MA</w:t>
      </w:r>
      <w:r>
        <w:t xml:space="preserve"> </w:t>
      </w:r>
      <w:r>
        <w:br/>
      </w:r>
    </w:p>
    <w:p w14:paraId="00000004" w14:textId="4569EE28" w:rsidR="0068489D" w:rsidRDefault="00421900">
      <w:r>
        <w:t>Meta: Cool Sculpting helps you get the sculpted body you’ve</w:t>
      </w:r>
      <w:r w:rsidR="008F6EA1">
        <w:t xml:space="preserve"> always</w:t>
      </w:r>
      <w:r>
        <w:t xml:space="preserve"> wanted without excessive workouts or invasive surgery. Learn more to see if it is right for you.</w:t>
      </w:r>
      <w:r>
        <w:br/>
      </w:r>
    </w:p>
    <w:p w14:paraId="00000005" w14:textId="77777777" w:rsidR="0068489D" w:rsidRDefault="00421900">
      <w:r>
        <w:t>Cool Sculpting | Get a More Sculpted Body Without Exercise or Surgery</w:t>
      </w:r>
      <w:r>
        <w:br/>
      </w:r>
    </w:p>
    <w:p w14:paraId="4F672D82" w14:textId="77777777" w:rsidR="00421900" w:rsidRDefault="00421900">
      <w:r>
        <w:t>Cool Sculpting is a fat-freezing procedure that helps you get a more slim, sculpted body without spending hours in the gym or undergoing invasive surgery. Each treatment uses advanced cooling technology to eliminate fat cells, delivering the body you’ve always wanted with a short, 35-minute procedure. Cool Sculpting treatments are virtually painless, so they are a safe alternative to liposuction. Moreover, they require little to no downtime for recovery.</w:t>
      </w:r>
    </w:p>
    <w:p w14:paraId="00000006" w14:textId="35289D07" w:rsidR="0068489D" w:rsidRDefault="0068489D"/>
    <w:p w14:paraId="00000007" w14:textId="77777777" w:rsidR="0068489D" w:rsidRDefault="00421900">
      <w:r>
        <w:t>Why Choose Cool Sculpting?</w:t>
      </w:r>
      <w:r>
        <w:br/>
      </w:r>
    </w:p>
    <w:p w14:paraId="00000008" w14:textId="77777777" w:rsidR="0068489D" w:rsidRDefault="00421900">
      <w:pPr>
        <w:numPr>
          <w:ilvl w:val="0"/>
          <w:numId w:val="2"/>
        </w:numPr>
      </w:pPr>
      <w:r>
        <w:t>Get a sculpted body without excessively working out</w:t>
      </w:r>
    </w:p>
    <w:p w14:paraId="00000009" w14:textId="77777777" w:rsidR="0068489D" w:rsidRDefault="00421900">
      <w:pPr>
        <w:numPr>
          <w:ilvl w:val="0"/>
          <w:numId w:val="2"/>
        </w:numPr>
      </w:pPr>
      <w:r>
        <w:t>Safe alternative to liposuction</w:t>
      </w:r>
    </w:p>
    <w:p w14:paraId="0000000A" w14:textId="77777777" w:rsidR="0068489D" w:rsidRDefault="00421900">
      <w:pPr>
        <w:numPr>
          <w:ilvl w:val="0"/>
          <w:numId w:val="2"/>
        </w:numPr>
      </w:pPr>
      <w:r>
        <w:t>No significant side effects</w:t>
      </w:r>
    </w:p>
    <w:p w14:paraId="0000000B" w14:textId="77777777" w:rsidR="0068489D" w:rsidRDefault="00421900">
      <w:pPr>
        <w:numPr>
          <w:ilvl w:val="0"/>
          <w:numId w:val="2"/>
        </w:numPr>
      </w:pPr>
      <w:r>
        <w:t>Virtually painless</w:t>
      </w:r>
    </w:p>
    <w:p w14:paraId="0000000C" w14:textId="77777777" w:rsidR="0068489D" w:rsidRDefault="00421900">
      <w:pPr>
        <w:numPr>
          <w:ilvl w:val="0"/>
          <w:numId w:val="2"/>
        </w:numPr>
      </w:pPr>
      <w:r>
        <w:t>Minimal to no downtime required</w:t>
      </w:r>
    </w:p>
    <w:p w14:paraId="0000000D" w14:textId="77777777" w:rsidR="0068489D" w:rsidRDefault="00421900">
      <w:pPr>
        <w:numPr>
          <w:ilvl w:val="0"/>
          <w:numId w:val="2"/>
        </w:numPr>
      </w:pPr>
      <w:r>
        <w:t>Eliminate stubborn fat cells</w:t>
      </w:r>
      <w:r>
        <w:br/>
      </w:r>
    </w:p>
    <w:p w14:paraId="0000000E" w14:textId="77777777" w:rsidR="0068489D" w:rsidRDefault="00421900">
      <w:r>
        <w:t>How Does CoolSculpting Work?</w:t>
      </w:r>
      <w:r>
        <w:br/>
      </w:r>
    </w:p>
    <w:p w14:paraId="37B4CD45" w14:textId="605D22C6" w:rsidR="00421900" w:rsidRDefault="00421900">
      <w:r>
        <w:t xml:space="preserve">CoolSculpting uses advanced cooling technology to eliminate fat cells in stubborn areas of the body like the </w:t>
      </w:r>
      <w:r w:rsidRPr="00421900">
        <w:rPr>
          <w:u w:val="single"/>
        </w:rPr>
        <w:t>belly</w:t>
      </w:r>
      <w:r>
        <w:t xml:space="preserve"> and thighs. When exposed to consistent cooling, fat cells freeze, and rupture. Once destroyed, the fat cells exit the body as waste. </w:t>
      </w:r>
    </w:p>
    <w:p w14:paraId="0BF949BA" w14:textId="77777777" w:rsidR="00421900" w:rsidRDefault="00421900"/>
    <w:p w14:paraId="0000000F" w14:textId="2E339574" w:rsidR="0068489D" w:rsidRDefault="00421900">
      <w:r>
        <w:t>Cool Sculpting is different from regular weight loss treatments like diet and exercise. Eating right and working out will only shrink fat cells. This preserves the opportunity for fat cells to expand in the future. Cool Sculpting treatments eliminate fat cells. Once gone, fat cells cannot reappear. Hence, you will enjoy fat reduction indefinitely after your treatment.</w:t>
      </w:r>
      <w:r>
        <w:br/>
      </w:r>
    </w:p>
    <w:p w14:paraId="00000010" w14:textId="77777777" w:rsidR="0068489D" w:rsidRDefault="00421900">
      <w:r>
        <w:t>Cool Sculpting Before and After Images*</w:t>
      </w:r>
      <w:r>
        <w:br/>
      </w:r>
    </w:p>
    <w:p w14:paraId="67D88F0C" w14:textId="2336FBB3" w:rsidR="00421900" w:rsidRDefault="00421900">
      <w:r>
        <w:t>Each Cool Sculpting before and after image shows the amazing transformations accomplished with this body contouring treatment. As with any cosmetic procedure, results may vary. *</w:t>
      </w:r>
    </w:p>
    <w:p w14:paraId="38B9FEC9" w14:textId="77777777" w:rsidR="00421900" w:rsidRDefault="00421900"/>
    <w:p w14:paraId="3EF4D9ED" w14:textId="77777777" w:rsidR="00421900" w:rsidRDefault="00421900">
      <w:r w:rsidRPr="00421900">
        <w:rPr>
          <w:highlight w:val="yellow"/>
        </w:rPr>
        <w:t>INSERT A FEW BAS</w:t>
      </w:r>
    </w:p>
    <w:p w14:paraId="00000011" w14:textId="633996A7" w:rsidR="0068489D" w:rsidRPr="00421900" w:rsidRDefault="00421900" w:rsidP="00421900">
      <w:pPr>
        <w:jc w:val="right"/>
        <w:rPr>
          <w:u w:val="single"/>
        </w:rPr>
      </w:pPr>
      <w:r w:rsidRPr="00421900">
        <w:rPr>
          <w:u w:val="single"/>
        </w:rPr>
        <w:lastRenderedPageBreak/>
        <w:t>See more real patient results &gt;&gt;</w:t>
      </w:r>
      <w:r w:rsidRPr="00421900">
        <w:rPr>
          <w:u w:val="single"/>
        </w:rPr>
        <w:br/>
      </w:r>
    </w:p>
    <w:p w14:paraId="00000012" w14:textId="77777777" w:rsidR="0068489D" w:rsidRDefault="00421900">
      <w:r>
        <w:t>CoolSculpting Treatment Areas</w:t>
      </w:r>
    </w:p>
    <w:p w14:paraId="00000013" w14:textId="77777777" w:rsidR="0068489D" w:rsidRDefault="00421900">
      <w:r>
        <w:t xml:space="preserve"> </w:t>
      </w:r>
    </w:p>
    <w:p w14:paraId="00000014" w14:textId="77777777" w:rsidR="0068489D" w:rsidRDefault="00421900">
      <w:pPr>
        <w:numPr>
          <w:ilvl w:val="0"/>
          <w:numId w:val="1"/>
        </w:numPr>
      </w:pPr>
      <w:r>
        <w:t>Belly fat</w:t>
      </w:r>
    </w:p>
    <w:p w14:paraId="00000015" w14:textId="77777777" w:rsidR="0068489D" w:rsidRDefault="00421900">
      <w:pPr>
        <w:numPr>
          <w:ilvl w:val="0"/>
          <w:numId w:val="1"/>
        </w:numPr>
      </w:pPr>
      <w:r>
        <w:t>Love handles</w:t>
      </w:r>
    </w:p>
    <w:p w14:paraId="00000016" w14:textId="77777777" w:rsidR="0068489D" w:rsidRDefault="00421900">
      <w:pPr>
        <w:numPr>
          <w:ilvl w:val="0"/>
          <w:numId w:val="1"/>
        </w:numPr>
      </w:pPr>
      <w:r>
        <w:t>Hips</w:t>
      </w:r>
    </w:p>
    <w:p w14:paraId="00000017" w14:textId="620CD925" w:rsidR="0068489D" w:rsidRDefault="00421900">
      <w:pPr>
        <w:numPr>
          <w:ilvl w:val="0"/>
          <w:numId w:val="1"/>
        </w:numPr>
      </w:pPr>
      <w:r>
        <w:t>Armpit fat</w:t>
      </w:r>
      <w:r w:rsidR="008F6EA1">
        <w:t xml:space="preserve"> </w:t>
      </w:r>
    </w:p>
    <w:p w14:paraId="00000018" w14:textId="21F3466C" w:rsidR="0068489D" w:rsidRDefault="00421900">
      <w:pPr>
        <w:numPr>
          <w:ilvl w:val="0"/>
          <w:numId w:val="1"/>
        </w:numPr>
      </w:pPr>
      <w:r>
        <w:t>Back</w:t>
      </w:r>
      <w:r w:rsidR="008F6EA1">
        <w:t xml:space="preserve"> </w:t>
      </w:r>
      <w:r>
        <w:t>fat</w:t>
      </w:r>
    </w:p>
    <w:p w14:paraId="00000019" w14:textId="77777777" w:rsidR="0068489D" w:rsidRDefault="00421900">
      <w:pPr>
        <w:numPr>
          <w:ilvl w:val="0"/>
          <w:numId w:val="1"/>
        </w:numPr>
      </w:pPr>
      <w:r>
        <w:t>Double chin area</w:t>
      </w:r>
    </w:p>
    <w:p w14:paraId="0000001A" w14:textId="77777777" w:rsidR="0068489D" w:rsidRDefault="00421900">
      <w:pPr>
        <w:numPr>
          <w:ilvl w:val="0"/>
          <w:numId w:val="1"/>
        </w:numPr>
      </w:pPr>
      <w:r>
        <w:t>Thigh fat</w:t>
      </w:r>
    </w:p>
    <w:p w14:paraId="0000001B" w14:textId="77777777" w:rsidR="0068489D" w:rsidRDefault="0068489D"/>
    <w:p w14:paraId="0000001C" w14:textId="77777777" w:rsidR="0068489D" w:rsidRDefault="00421900">
      <w:r>
        <w:t>CoolSculpting is Technique Sensitive</w:t>
      </w:r>
    </w:p>
    <w:p w14:paraId="0000001D" w14:textId="77777777" w:rsidR="0068489D" w:rsidRDefault="0068489D"/>
    <w:p w14:paraId="0000001E" w14:textId="07897F77" w:rsidR="0068489D" w:rsidRDefault="00421900">
      <w:r>
        <w:t xml:space="preserve">Cool Sculpting is a technique sensitive procedure. Your results depend on the training and knowledge of the technician administering the fat freezing procedure. At the </w:t>
      </w:r>
      <w:r>
        <w:rPr>
          <w:sz w:val="20"/>
          <w:szCs w:val="20"/>
        </w:rPr>
        <w:t>New England Center for Body Sculpting</w:t>
      </w:r>
      <w:r>
        <w:t>, Dr. Julia Edelman knows how to effectively administer each Cool Sculpting treatment for optimal results.</w:t>
      </w:r>
    </w:p>
    <w:p w14:paraId="3FF4BE91" w14:textId="2B3F9545" w:rsidR="00421900" w:rsidRDefault="00421900"/>
    <w:p w14:paraId="414E54AE" w14:textId="1A4C80C6" w:rsidR="00421900" w:rsidRPr="00421900" w:rsidRDefault="00421900" w:rsidP="00421900">
      <w:pPr>
        <w:jc w:val="right"/>
        <w:rPr>
          <w:u w:val="single"/>
        </w:rPr>
      </w:pPr>
      <w:r w:rsidRPr="00421900">
        <w:rPr>
          <w:u w:val="single"/>
        </w:rPr>
        <w:t>Learn more about CoolSculpting &gt;&gt;</w:t>
      </w:r>
    </w:p>
    <w:p w14:paraId="67A1DCF6" w14:textId="77777777" w:rsidR="00421900" w:rsidRDefault="00421900"/>
    <w:p w14:paraId="0000001F" w14:textId="77777777" w:rsidR="0068489D" w:rsidRDefault="00421900">
      <w:r>
        <w:t>CoolSculpting Consultations</w:t>
      </w:r>
    </w:p>
    <w:p w14:paraId="00000020" w14:textId="77777777" w:rsidR="0068489D" w:rsidRDefault="0068489D"/>
    <w:p w14:paraId="00000021" w14:textId="412898ED" w:rsidR="0068489D" w:rsidRDefault="00421900">
      <w:r>
        <w:t xml:space="preserve">To schedule your free CoolSculpting consultation at </w:t>
      </w:r>
      <w:r>
        <w:rPr>
          <w:sz w:val="20"/>
          <w:szCs w:val="20"/>
        </w:rPr>
        <w:t>New England Center for Body Sculpting</w:t>
      </w:r>
      <w:r>
        <w:t xml:space="preserve">, reach out online or call </w:t>
      </w:r>
      <w:r>
        <w:rPr>
          <w:sz w:val="20"/>
          <w:szCs w:val="20"/>
        </w:rPr>
        <w:t>(508) 947-0800</w:t>
      </w:r>
      <w:r>
        <w:t xml:space="preserve">. Our trained technicians will answer any questions you may have about the fat freezing treatment. They will ask you all the required questions to help determine if Cool Sculpting is right for you. In addition, Dr. Edelman will discuss </w:t>
      </w:r>
      <w:r w:rsidRPr="00421900">
        <w:rPr>
          <w:u w:val="single"/>
        </w:rPr>
        <w:t>Cool Sculpting cost</w:t>
      </w:r>
      <w:r w:rsidRPr="00421900">
        <w:t xml:space="preserve"> and</w:t>
      </w:r>
      <w:r w:rsidR="008F6EA1">
        <w:t xml:space="preserve"> </w:t>
      </w:r>
      <w:r>
        <w:t>payment options. The price will vary depending on the individual patient and their unique treatment options.</w:t>
      </w:r>
    </w:p>
    <w:p w14:paraId="00000022" w14:textId="77777777" w:rsidR="0068489D" w:rsidRDefault="0068489D"/>
    <w:p w14:paraId="00000023" w14:textId="77777777" w:rsidR="0068489D" w:rsidRDefault="00421900">
      <w:r>
        <w:t>Cool Sculpting Near Me</w:t>
      </w:r>
    </w:p>
    <w:p w14:paraId="00000024" w14:textId="77777777" w:rsidR="0068489D" w:rsidRDefault="0068489D"/>
    <w:p w14:paraId="00000025" w14:textId="6D2EBF83" w:rsidR="0068489D" w:rsidRDefault="00421900">
      <w:r>
        <w:t xml:space="preserve">Jumpstart your physical transformation, contact </w:t>
      </w:r>
      <w:r>
        <w:rPr>
          <w:sz w:val="20"/>
          <w:szCs w:val="20"/>
        </w:rPr>
        <w:t xml:space="preserve">New England Center for Body Sculpting </w:t>
      </w:r>
      <w:r>
        <w:t>to schedule your consultation.</w:t>
      </w:r>
      <w:r w:rsidR="008F6EA1">
        <w:t xml:space="preserve"> As the leading provider of CoolSculpting treatments in the Middleboro area, Dr. Edelman is skilled in body contouring techniques.</w:t>
      </w:r>
      <w:r>
        <w:t xml:space="preserve"> Learn how this fat freezing technology can help you achieve the slim figure you want without excessive working out or invasive surgery. Fill out the online form below or call </w:t>
      </w:r>
      <w:r>
        <w:rPr>
          <w:sz w:val="20"/>
          <w:szCs w:val="20"/>
        </w:rPr>
        <w:t xml:space="preserve">New England Center for Body Sculpting </w:t>
      </w:r>
      <w:r>
        <w:t xml:space="preserve">at </w:t>
      </w:r>
      <w:r>
        <w:rPr>
          <w:sz w:val="20"/>
          <w:szCs w:val="20"/>
        </w:rPr>
        <w:t>(508) 947-0800.</w:t>
      </w:r>
      <w:bookmarkStart w:id="0" w:name="_GoBack"/>
      <w:bookmarkEnd w:id="0"/>
    </w:p>
    <w:sectPr w:rsidR="0068489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953E10"/>
    <w:multiLevelType w:val="multilevel"/>
    <w:tmpl w:val="600046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0BD2203"/>
    <w:multiLevelType w:val="multilevel"/>
    <w:tmpl w:val="1CF07C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NDQ1NzIwNbI0tjRQ0lEKTi0uzszPAykwrAUAyLM5xSwAAAA="/>
  </w:docVars>
  <w:rsids>
    <w:rsidRoot w:val="0068489D"/>
    <w:rsid w:val="00421900"/>
    <w:rsid w:val="0068489D"/>
    <w:rsid w:val="008F6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3F208"/>
  <w15:docId w15:val="{B6F85F44-36AE-4FC1-BDDD-857BA9A48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16</Words>
  <Characters>2943</Characters>
  <Application>Microsoft Office Word</Application>
  <DocSecurity>0</DocSecurity>
  <Lines>24</Lines>
  <Paragraphs>6</Paragraphs>
  <ScaleCrop>false</ScaleCrop>
  <Company/>
  <LinksUpToDate>false</LinksUpToDate>
  <CharactersWithSpaces>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Vania Jenny</cp:lastModifiedBy>
  <cp:revision>2</cp:revision>
  <dcterms:created xsi:type="dcterms:W3CDTF">2020-03-27T19:34:00Z</dcterms:created>
  <dcterms:modified xsi:type="dcterms:W3CDTF">2020-03-27T19:34:00Z</dcterms:modified>
</cp:coreProperties>
</file>